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ssimilian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apuan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Italia Brescia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Brescia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1/02/198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1323707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ssimiliano.capuan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1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1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1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